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08E7C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A381F4" wp14:editId="3BBD1E5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153E5" w14:textId="77777777" w:rsidR="008D4102" w:rsidRPr="008F61CA" w:rsidRDefault="00652458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open a Teco’d</w:t>
                            </w:r>
                          </w:p>
                          <w:p w14:paraId="23EC63A4" w14:textId="77777777" w:rsidR="002F2055" w:rsidRPr="009D79A0" w:rsidRDefault="00652458" w:rsidP="007B6B54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381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6EB153E5" w14:textId="77777777" w:rsidR="008D4102" w:rsidRPr="008F61CA" w:rsidRDefault="00652458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open a Teco’d</w:t>
                      </w:r>
                    </w:p>
                    <w:p w14:paraId="23EC63A4" w14:textId="77777777" w:rsidR="002F2055" w:rsidRPr="009D79A0" w:rsidRDefault="00652458" w:rsidP="007B6B54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Work Ord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141F25B" wp14:editId="39FB657A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1D134" w14:textId="77777777" w:rsidR="002F2055" w:rsidRPr="003C0A07" w:rsidRDefault="009D79A0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</w:t>
                            </w:r>
                            <w:r w:rsidR="007B6B54">
                              <w:rPr>
                                <w:b/>
                                <w:color w:val="0066FF"/>
                                <w:sz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1F25B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991D134" w14:textId="77777777" w:rsidR="002F2055" w:rsidRPr="003C0A07" w:rsidRDefault="009D79A0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</w:t>
                      </w:r>
                      <w:r w:rsidR="007B6B54">
                        <w:rPr>
                          <w:b/>
                          <w:color w:val="0066FF"/>
                          <w:sz w:val="40"/>
                        </w:rPr>
                        <w:t>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C70B9AE" wp14:editId="0B90498A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2D35A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E7E66D" wp14:editId="297FAA8E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7F2E029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0B9AE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2A82D35A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E7E66D" wp14:editId="297FAA8E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7F2E029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61FA64" wp14:editId="7ECF9E33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09D73" w14:textId="77777777"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B152788" w14:textId="77777777"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559A75AE" w14:textId="77777777"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1A175EB" w14:textId="77777777" w:rsidR="008D4102" w:rsidRDefault="00652458" w:rsidP="00652458">
                            <w:pPr>
                              <w:ind w:left="180"/>
                            </w:pPr>
                            <w:r w:rsidRPr="00652458">
                              <w:t>Reopen a work order that was accidently or pre-maturely Teco’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1FA64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63309D73" w14:textId="77777777"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5B152788" w14:textId="77777777"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559A75AE" w14:textId="77777777"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1A175EB" w14:textId="77777777" w:rsidR="008D4102" w:rsidRDefault="00652458" w:rsidP="00652458">
                      <w:pPr>
                        <w:ind w:left="180"/>
                      </w:pPr>
                      <w:r w:rsidRPr="00652458">
                        <w:t>Reopen a work order that was accidently or pre-maturely Teco’d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0B6D203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F4FC7D" wp14:editId="3A875241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7FC9B" w14:textId="77777777" w:rsidR="00445B91" w:rsidRPr="005A00A7" w:rsidRDefault="00CE2450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47526F25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4FC7D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0367FC9B" w14:textId="77777777" w:rsidR="00445B91" w:rsidRPr="005A00A7" w:rsidRDefault="00CE2450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14:paraId="47526F25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46B516A" wp14:editId="541F4C7D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7D437" w14:textId="77777777"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B516A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5867D437" w14:textId="77777777"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FC63059" wp14:editId="0139B77A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22466" w14:textId="77777777"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D0B3360" w14:textId="77777777"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51BEA6F1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63059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52122466" w14:textId="77777777"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D0B3360" w14:textId="77777777"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51BEA6F1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E408170" wp14:editId="22F7DC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47C8C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92AB84F" w14:textId="77777777"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652458">
                              <w:rPr>
                                <w:b/>
                                <w:color w:val="0066FF"/>
                              </w:rPr>
                              <w:t>W</w:t>
                            </w:r>
                            <w:r w:rsidR="009D79A0">
                              <w:rPr>
                                <w:b/>
                                <w:color w:val="0066FF"/>
                              </w:rPr>
                              <w:t>3</w:t>
                            </w:r>
                            <w:r w:rsidR="007B6B54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</w:p>
                          <w:p w14:paraId="26EDAA68" w14:textId="77777777"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E0F36C5" w14:textId="63B86300" w:rsidR="002532B1" w:rsidRDefault="002532B1" w:rsidP="002532B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652458">
                              <w:rPr>
                                <w:i/>
                              </w:rPr>
                              <w:t xml:space="preserve">Change </w:t>
                            </w:r>
                            <w:r>
                              <w:rPr>
                                <w:i/>
                              </w:rPr>
                              <w:t>Order: Initial Screen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75B4760C" w14:textId="4D1244AB" w:rsidR="002532B1" w:rsidRPr="00D02628" w:rsidRDefault="002532B1" w:rsidP="002532B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Order Field – </w:t>
                            </w:r>
                            <w:r w:rsidRPr="002532B1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work order number</w:t>
                            </w:r>
                            <w:bookmarkStart w:id="0" w:name="_GoBack"/>
                            <w:bookmarkEnd w:id="0"/>
                          </w:p>
                          <w:p w14:paraId="27219582" w14:textId="34BEE58F" w:rsidR="002532B1" w:rsidRPr="007B6B54" w:rsidRDefault="002532B1" w:rsidP="002532B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Pr="002532B1">
                              <w:rPr>
                                <w:b/>
                                <w:bCs/>
                              </w:rPr>
                              <w:t xml:space="preserve">Continu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797AAA" wp14:editId="310E39D7">
                                  <wp:extent cx="142895" cy="14289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Continu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726D89" w14:textId="77777777" w:rsidR="002532B1" w:rsidRPr="002532B1" w:rsidRDefault="002532B1" w:rsidP="002532B1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6AF2D5A" w14:textId="77777777" w:rsidR="008D4102" w:rsidRDefault="00652458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652458">
                              <w:rPr>
                                <w:i/>
                              </w:rPr>
                              <w:t>Change DPI Corrective Maintenance {Work Order}:  Central Header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14:paraId="096B99CF" w14:textId="77777777" w:rsidR="00D02628" w:rsidRPr="00D02628" w:rsidRDefault="00D02628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7B6B54">
                              <w:rPr>
                                <w:b/>
                              </w:rPr>
                              <w:t>Order</w:t>
                            </w:r>
                            <w:r w:rsidRPr="00D02628">
                              <w:t xml:space="preserve"> </w:t>
                            </w:r>
                            <w:r w:rsidRPr="00D02628">
                              <w:rPr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14:paraId="7FF851F1" w14:textId="77777777" w:rsidR="00D02628" w:rsidRPr="007B6B54" w:rsidRDefault="00C3719B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7B6B54">
                              <w:rPr>
                                <w:b/>
                              </w:rPr>
                              <w:t>Functions</w:t>
                            </w:r>
                          </w:p>
                          <w:p w14:paraId="746C9025" w14:textId="77777777" w:rsidR="007B6B54" w:rsidRPr="007B6B54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mplete</w:t>
                            </w:r>
                          </w:p>
                          <w:p w14:paraId="03E2D68D" w14:textId="77777777" w:rsidR="007B6B54" w:rsidRPr="00652458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652458">
                              <w:rPr>
                                <w:b/>
                              </w:rPr>
                              <w:t xml:space="preserve">Cancel technical </w:t>
                            </w:r>
                            <w:r>
                              <w:rPr>
                                <w:b/>
                              </w:rPr>
                              <w:t>Complet</w:t>
                            </w:r>
                            <w:r w:rsidR="00652458">
                              <w:rPr>
                                <w:b/>
                              </w:rPr>
                              <w:t>ion</w:t>
                            </w:r>
                          </w:p>
                          <w:p w14:paraId="304DA37C" w14:textId="77777777" w:rsidR="00652458" w:rsidRPr="007B6B54" w:rsidRDefault="00652458" w:rsidP="006524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Goto </w:t>
                            </w:r>
                            <w:r w:rsidRPr="00652458">
                              <w:rPr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14:paraId="2D8591BB" w14:textId="77777777" w:rsidR="00652458" w:rsidRPr="00652458" w:rsidRDefault="00652458" w:rsidP="006524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Notification</w:t>
                            </w:r>
                          </w:p>
                          <w:p w14:paraId="783489EC" w14:textId="77777777" w:rsidR="003A6D6A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9C1E85" w14:textId="77777777" w:rsidR="00652458" w:rsidRPr="003A6D6A" w:rsidRDefault="00652458" w:rsidP="000973C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652458">
                              <w:rPr>
                                <w:i/>
                              </w:rPr>
                              <w:t xml:space="preserve">Display PM Notification: DPI Maint Request </w:t>
                            </w:r>
                            <w:r>
                              <w:t>window opens</w:t>
                            </w:r>
                          </w:p>
                          <w:p w14:paraId="0A4B8A7E" w14:textId="77777777" w:rsidR="00551EEA" w:rsidRPr="00551EEA" w:rsidRDefault="00652458" w:rsidP="00551EE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="00551EEA" w:rsidRPr="00551EEA">
                              <w:rPr>
                                <w:b/>
                              </w:rPr>
                              <w:t>In process again button</w:t>
                            </w:r>
                          </w:p>
                          <w:p w14:paraId="0F0CC3C4" w14:textId="77777777" w:rsidR="00652458" w:rsidRPr="00B52D7C" w:rsidRDefault="00652458" w:rsidP="006524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="00551EEA">
                              <w:rPr>
                                <w:b/>
                              </w:rPr>
                              <w:t>Back</w:t>
                            </w:r>
                            <w:r w:rsidRPr="007B6B54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BEE3F4" wp14:editId="333BBD5E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BEEE52" w14:textId="77777777" w:rsidR="00652458" w:rsidRPr="008D4102" w:rsidRDefault="00652458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2C9C1DD" w14:textId="77777777" w:rsidR="009E551B" w:rsidRDefault="009E551B" w:rsidP="009E551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652458">
                              <w:rPr>
                                <w:i/>
                              </w:rPr>
                              <w:t>Change DPI Corrective Maintenance {Work Order}:  Central Header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411F21B6" w14:textId="77777777" w:rsidR="00C3719B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Pr="007B6B54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DC7BB2" wp14:editId="46820626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D28A5" w14:textId="77777777" w:rsidR="009E551B" w:rsidRDefault="009E551B" w:rsidP="009E551B">
                            <w:pPr>
                              <w:pStyle w:val="ListParagraph"/>
                              <w:ind w:left="1080"/>
                            </w:pPr>
                          </w:p>
                          <w:p w14:paraId="2AED2081" w14:textId="77777777" w:rsidR="009E551B" w:rsidRPr="009E551B" w:rsidRDefault="009E551B" w:rsidP="009E551B">
                            <w:pPr>
                              <w:pStyle w:val="ListParagraph"/>
                              <w:ind w:left="0"/>
                            </w:pPr>
                            <w:r w:rsidRPr="009E551B">
                              <w:rPr>
                                <w:color w:val="0066FF"/>
                              </w:rPr>
                              <w:t>Tip:</w:t>
                            </w:r>
                            <w:r w:rsidRPr="009E551B">
                              <w:tab/>
                              <w:t xml:space="preserve">Use transaction </w:t>
                            </w:r>
                            <w:r w:rsidRPr="009E551B">
                              <w:rPr>
                                <w:color w:val="0066FF"/>
                              </w:rPr>
                              <w:t xml:space="preserve">ZIW32_DPI </w:t>
                            </w:r>
                            <w:r w:rsidRPr="009E551B">
                              <w:t xml:space="preserve">to make necessary changes.  </w:t>
                            </w:r>
                          </w:p>
                          <w:p w14:paraId="6604B12E" w14:textId="77777777" w:rsidR="009E551B" w:rsidRPr="009E551B" w:rsidRDefault="009E551B" w:rsidP="009E551B">
                            <w:pPr>
                              <w:pStyle w:val="ListParagraph"/>
                              <w:ind w:left="0"/>
                            </w:pPr>
                          </w:p>
                          <w:p w14:paraId="5D0E1404" w14:textId="77777777" w:rsidR="009E551B" w:rsidRPr="009E551B" w:rsidRDefault="009E551B" w:rsidP="009E551B">
                            <w:pPr>
                              <w:pStyle w:val="ListParagraph"/>
                              <w:ind w:left="0"/>
                            </w:pPr>
                            <w:r w:rsidRPr="009E551B">
                              <w:tab/>
                              <w:t xml:space="preserve">Return to transaction </w:t>
                            </w:r>
                            <w:r w:rsidRPr="009E551B">
                              <w:rPr>
                                <w:color w:val="0066FF"/>
                              </w:rPr>
                              <w:t>IW32</w:t>
                            </w:r>
                            <w:r w:rsidRPr="009E551B">
                              <w:t xml:space="preserve"> to Teco workorder.  </w:t>
                            </w:r>
                          </w:p>
                          <w:p w14:paraId="0022C349" w14:textId="77777777" w:rsidR="009E551B" w:rsidRPr="009E551B" w:rsidRDefault="009E551B" w:rsidP="009E551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440"/>
                              <w:rPr>
                                <w:b/>
                              </w:rPr>
                            </w:pPr>
                            <w:r w:rsidRPr="009E551B">
                              <w:rPr>
                                <w:b/>
                              </w:rPr>
                              <w:t xml:space="preserve">Order </w:t>
                            </w:r>
                            <w:r w:rsidRPr="009E551B">
                              <w:rPr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14:paraId="50AA753A" w14:textId="77777777" w:rsidR="009E551B" w:rsidRPr="009E551B" w:rsidRDefault="009E551B" w:rsidP="009E551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440"/>
                              <w:rPr>
                                <w:b/>
                              </w:rPr>
                            </w:pPr>
                            <w:r w:rsidRPr="009E551B">
                              <w:rPr>
                                <w:b/>
                              </w:rPr>
                              <w:t>Functions</w:t>
                            </w:r>
                          </w:p>
                          <w:p w14:paraId="36600445" w14:textId="77777777" w:rsidR="009E551B" w:rsidRPr="009E551B" w:rsidRDefault="009E551B" w:rsidP="009E551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440"/>
                              <w:rPr>
                                <w:b/>
                              </w:rPr>
                            </w:pPr>
                            <w:r w:rsidRPr="009E551B">
                              <w:rPr>
                                <w:b/>
                              </w:rPr>
                              <w:t xml:space="preserve">Complete </w:t>
                            </w:r>
                          </w:p>
                          <w:p w14:paraId="1C9096E5" w14:textId="77777777" w:rsidR="009E551B" w:rsidRPr="009E551B" w:rsidRDefault="009E551B" w:rsidP="009E551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440"/>
                              <w:rPr>
                                <w:b/>
                              </w:rPr>
                            </w:pPr>
                            <w:r w:rsidRPr="009E551B">
                              <w:rPr>
                                <w:b/>
                              </w:rPr>
                              <w:t>Complete (Technically)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08170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0A047C8C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92AB84F" w14:textId="77777777"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</w:t>
                      </w:r>
                      <w:r w:rsidR="00652458">
                        <w:rPr>
                          <w:b/>
                          <w:color w:val="0066FF"/>
                        </w:rPr>
                        <w:t>W</w:t>
                      </w:r>
                      <w:r w:rsidR="009D79A0">
                        <w:rPr>
                          <w:b/>
                          <w:color w:val="0066FF"/>
                        </w:rPr>
                        <w:t>3</w:t>
                      </w:r>
                      <w:r w:rsidR="007B6B54">
                        <w:rPr>
                          <w:b/>
                          <w:color w:val="0066FF"/>
                        </w:rPr>
                        <w:t>2</w:t>
                      </w:r>
                    </w:p>
                    <w:p w14:paraId="26EDAA68" w14:textId="77777777"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E0F36C5" w14:textId="63B86300" w:rsidR="002532B1" w:rsidRDefault="002532B1" w:rsidP="002532B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652458">
                        <w:rPr>
                          <w:i/>
                        </w:rPr>
                        <w:t xml:space="preserve">Change </w:t>
                      </w:r>
                      <w:r>
                        <w:rPr>
                          <w:i/>
                        </w:rPr>
                        <w:t>Order: Initial Screen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75B4760C" w14:textId="4D1244AB" w:rsidR="002532B1" w:rsidRPr="00D02628" w:rsidRDefault="002532B1" w:rsidP="002532B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Order Field – </w:t>
                      </w:r>
                      <w:r w:rsidRPr="002532B1">
                        <w:rPr>
                          <w:color w:val="0066FF"/>
                        </w:rPr>
                        <w:t>Input</w:t>
                      </w:r>
                      <w:r>
                        <w:t xml:space="preserve"> work order number</w:t>
                      </w:r>
                      <w:bookmarkStart w:id="1" w:name="_GoBack"/>
                      <w:bookmarkEnd w:id="1"/>
                    </w:p>
                    <w:p w14:paraId="27219582" w14:textId="34BEE58F" w:rsidR="002532B1" w:rsidRPr="007B6B54" w:rsidRDefault="002532B1" w:rsidP="002532B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Pr="002532B1">
                        <w:rPr>
                          <w:b/>
                          <w:bCs/>
                        </w:rPr>
                        <w:t xml:space="preserve">Continu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A797AAA" wp14:editId="310E39D7">
                            <wp:extent cx="142895" cy="14289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Continu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726D89" w14:textId="77777777" w:rsidR="002532B1" w:rsidRPr="002532B1" w:rsidRDefault="002532B1" w:rsidP="002532B1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6AF2D5A" w14:textId="77777777" w:rsidR="008D4102" w:rsidRDefault="00652458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652458">
                        <w:rPr>
                          <w:i/>
                        </w:rPr>
                        <w:t>Change DPI Corrective Maintenance {Work Order}:  Central Header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14:paraId="096B99CF" w14:textId="77777777" w:rsidR="00D02628" w:rsidRPr="00D02628" w:rsidRDefault="00D02628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7B6B54">
                        <w:rPr>
                          <w:b/>
                        </w:rPr>
                        <w:t>Order</w:t>
                      </w:r>
                      <w:r w:rsidRPr="00D02628">
                        <w:t xml:space="preserve"> </w:t>
                      </w:r>
                      <w:r w:rsidRPr="00D02628">
                        <w:rPr>
                          <w:sz w:val="20"/>
                          <w:szCs w:val="20"/>
                        </w:rPr>
                        <w:t>(Top Menu)</w:t>
                      </w:r>
                    </w:p>
                    <w:p w14:paraId="7FF851F1" w14:textId="77777777" w:rsidR="00D02628" w:rsidRPr="007B6B54" w:rsidRDefault="00C3719B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7B6B54">
                        <w:rPr>
                          <w:b/>
                        </w:rPr>
                        <w:t>Functions</w:t>
                      </w:r>
                    </w:p>
                    <w:p w14:paraId="746C9025" w14:textId="77777777" w:rsidR="007B6B54" w:rsidRPr="007B6B54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>
                        <w:rPr>
                          <w:b/>
                        </w:rPr>
                        <w:t>Complete</w:t>
                      </w:r>
                    </w:p>
                    <w:p w14:paraId="03E2D68D" w14:textId="77777777" w:rsidR="007B6B54" w:rsidRPr="00652458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652458">
                        <w:rPr>
                          <w:b/>
                        </w:rPr>
                        <w:t xml:space="preserve">Cancel technical </w:t>
                      </w:r>
                      <w:r>
                        <w:rPr>
                          <w:b/>
                        </w:rPr>
                        <w:t>Complet</w:t>
                      </w:r>
                      <w:r w:rsidR="00652458">
                        <w:rPr>
                          <w:b/>
                        </w:rPr>
                        <w:t>ion</w:t>
                      </w:r>
                    </w:p>
                    <w:p w14:paraId="304DA37C" w14:textId="77777777" w:rsidR="00652458" w:rsidRPr="007B6B54" w:rsidRDefault="00652458" w:rsidP="006524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>
                        <w:rPr>
                          <w:b/>
                        </w:rPr>
                        <w:t xml:space="preserve">Goto </w:t>
                      </w:r>
                      <w:r w:rsidRPr="00652458">
                        <w:rPr>
                          <w:sz w:val="20"/>
                          <w:szCs w:val="20"/>
                        </w:rPr>
                        <w:t>(Top Menu)</w:t>
                      </w:r>
                    </w:p>
                    <w:p w14:paraId="2D8591BB" w14:textId="77777777" w:rsidR="00652458" w:rsidRPr="00652458" w:rsidRDefault="00652458" w:rsidP="006524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>
                        <w:rPr>
                          <w:b/>
                        </w:rPr>
                        <w:t>Notification</w:t>
                      </w:r>
                    </w:p>
                    <w:p w14:paraId="783489EC" w14:textId="77777777" w:rsidR="003A6D6A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29C1E85" w14:textId="77777777" w:rsidR="00652458" w:rsidRPr="003A6D6A" w:rsidRDefault="00652458" w:rsidP="000973C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652458">
                        <w:rPr>
                          <w:i/>
                        </w:rPr>
                        <w:t xml:space="preserve">Display PM Notification: DPI Maint Request </w:t>
                      </w:r>
                      <w:r>
                        <w:t>window opens</w:t>
                      </w:r>
                    </w:p>
                    <w:p w14:paraId="0A4B8A7E" w14:textId="77777777" w:rsidR="00551EEA" w:rsidRPr="00551EEA" w:rsidRDefault="00652458" w:rsidP="00551EE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="00551EEA" w:rsidRPr="00551EEA">
                        <w:rPr>
                          <w:b/>
                        </w:rPr>
                        <w:t>In process again button</w:t>
                      </w:r>
                    </w:p>
                    <w:p w14:paraId="0F0CC3C4" w14:textId="77777777" w:rsidR="00652458" w:rsidRPr="00B52D7C" w:rsidRDefault="00652458" w:rsidP="006524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="00551EEA">
                        <w:rPr>
                          <w:b/>
                        </w:rPr>
                        <w:t>Back</w:t>
                      </w:r>
                      <w:r w:rsidRPr="007B6B54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1BEE3F4" wp14:editId="333BBD5E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BEEE52" w14:textId="77777777" w:rsidR="00652458" w:rsidRPr="008D4102" w:rsidRDefault="00652458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2C9C1DD" w14:textId="77777777" w:rsidR="009E551B" w:rsidRDefault="009E551B" w:rsidP="009E551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652458">
                        <w:rPr>
                          <w:i/>
                        </w:rPr>
                        <w:t>Change DPI Corrective Maintenance {Work Order}:  Central Header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411F21B6" w14:textId="77777777" w:rsidR="00C3719B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Pr="007B6B54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5DC7BB2" wp14:editId="46820626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D28A5" w14:textId="77777777" w:rsidR="009E551B" w:rsidRDefault="009E551B" w:rsidP="009E551B">
                      <w:pPr>
                        <w:pStyle w:val="ListParagraph"/>
                        <w:ind w:left="1080"/>
                      </w:pPr>
                    </w:p>
                    <w:p w14:paraId="2AED2081" w14:textId="77777777" w:rsidR="009E551B" w:rsidRPr="009E551B" w:rsidRDefault="009E551B" w:rsidP="009E551B">
                      <w:pPr>
                        <w:pStyle w:val="ListParagraph"/>
                        <w:ind w:left="0"/>
                      </w:pPr>
                      <w:r w:rsidRPr="009E551B">
                        <w:rPr>
                          <w:color w:val="0066FF"/>
                        </w:rPr>
                        <w:t>Tip:</w:t>
                      </w:r>
                      <w:r w:rsidRPr="009E551B">
                        <w:tab/>
                        <w:t xml:space="preserve">Use transaction </w:t>
                      </w:r>
                      <w:r w:rsidRPr="009E551B">
                        <w:rPr>
                          <w:color w:val="0066FF"/>
                        </w:rPr>
                        <w:t xml:space="preserve">ZIW32_DPI </w:t>
                      </w:r>
                      <w:r w:rsidRPr="009E551B">
                        <w:t xml:space="preserve">to make necessary changes.  </w:t>
                      </w:r>
                    </w:p>
                    <w:p w14:paraId="6604B12E" w14:textId="77777777" w:rsidR="009E551B" w:rsidRPr="009E551B" w:rsidRDefault="009E551B" w:rsidP="009E551B">
                      <w:pPr>
                        <w:pStyle w:val="ListParagraph"/>
                        <w:ind w:left="0"/>
                      </w:pPr>
                    </w:p>
                    <w:p w14:paraId="5D0E1404" w14:textId="77777777" w:rsidR="009E551B" w:rsidRPr="009E551B" w:rsidRDefault="009E551B" w:rsidP="009E551B">
                      <w:pPr>
                        <w:pStyle w:val="ListParagraph"/>
                        <w:ind w:left="0"/>
                      </w:pPr>
                      <w:r w:rsidRPr="009E551B">
                        <w:tab/>
                        <w:t xml:space="preserve">Return to transaction </w:t>
                      </w:r>
                      <w:r w:rsidRPr="009E551B">
                        <w:rPr>
                          <w:color w:val="0066FF"/>
                        </w:rPr>
                        <w:t>IW32</w:t>
                      </w:r>
                      <w:r w:rsidRPr="009E551B">
                        <w:t xml:space="preserve"> to Teco workorder.  </w:t>
                      </w:r>
                    </w:p>
                    <w:p w14:paraId="0022C349" w14:textId="77777777" w:rsidR="009E551B" w:rsidRPr="009E551B" w:rsidRDefault="009E551B" w:rsidP="009E551B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440"/>
                        <w:rPr>
                          <w:b/>
                        </w:rPr>
                      </w:pPr>
                      <w:r w:rsidRPr="009E551B">
                        <w:rPr>
                          <w:b/>
                        </w:rPr>
                        <w:t xml:space="preserve">Order </w:t>
                      </w:r>
                      <w:r w:rsidRPr="009E551B">
                        <w:rPr>
                          <w:sz w:val="20"/>
                          <w:szCs w:val="20"/>
                        </w:rPr>
                        <w:t>(Top Menu)</w:t>
                      </w:r>
                    </w:p>
                    <w:p w14:paraId="50AA753A" w14:textId="77777777" w:rsidR="009E551B" w:rsidRPr="009E551B" w:rsidRDefault="009E551B" w:rsidP="009E551B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440"/>
                        <w:rPr>
                          <w:b/>
                        </w:rPr>
                      </w:pPr>
                      <w:r w:rsidRPr="009E551B">
                        <w:rPr>
                          <w:b/>
                        </w:rPr>
                        <w:t>Functions</w:t>
                      </w:r>
                    </w:p>
                    <w:p w14:paraId="36600445" w14:textId="77777777" w:rsidR="009E551B" w:rsidRPr="009E551B" w:rsidRDefault="009E551B" w:rsidP="009E551B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440"/>
                        <w:rPr>
                          <w:b/>
                        </w:rPr>
                      </w:pPr>
                      <w:r w:rsidRPr="009E551B">
                        <w:rPr>
                          <w:b/>
                        </w:rPr>
                        <w:t xml:space="preserve">Complete </w:t>
                      </w:r>
                    </w:p>
                    <w:p w14:paraId="1C9096E5" w14:textId="77777777" w:rsidR="009E551B" w:rsidRPr="009E551B" w:rsidRDefault="009E551B" w:rsidP="009E551B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440"/>
                        <w:rPr>
                          <w:b/>
                        </w:rPr>
                      </w:pPr>
                      <w:r w:rsidRPr="009E551B">
                        <w:rPr>
                          <w:b/>
                        </w:rPr>
                        <w:t>Complete (Technically)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7693705" wp14:editId="1A70A68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CDF57B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484F1E5D" w14:textId="77777777" w:rsidR="002F2055" w:rsidRDefault="009D79A0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93705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10CDF57B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484F1E5D" w14:textId="77777777" w:rsidR="002F2055" w:rsidRDefault="009D79A0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141F25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E33C1"/>
    <w:multiLevelType w:val="hybridMultilevel"/>
    <w:tmpl w:val="549C6112"/>
    <w:lvl w:ilvl="0" w:tplc="8C24DAF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60793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2F2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EA3C9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0E695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00FAE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CE5D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7E71B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468B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334F9"/>
    <w:multiLevelType w:val="hybridMultilevel"/>
    <w:tmpl w:val="070007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8562EE"/>
    <w:multiLevelType w:val="hybridMultilevel"/>
    <w:tmpl w:val="FCF624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3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71D8E"/>
    <w:rsid w:val="00102E3F"/>
    <w:rsid w:val="00152D3C"/>
    <w:rsid w:val="001F2687"/>
    <w:rsid w:val="002532B1"/>
    <w:rsid w:val="002A009D"/>
    <w:rsid w:val="002C6FAE"/>
    <w:rsid w:val="002F2055"/>
    <w:rsid w:val="003A6D6A"/>
    <w:rsid w:val="003C0A07"/>
    <w:rsid w:val="003E462D"/>
    <w:rsid w:val="003F6E4F"/>
    <w:rsid w:val="00445B91"/>
    <w:rsid w:val="00551EEA"/>
    <w:rsid w:val="00555A32"/>
    <w:rsid w:val="005A00A7"/>
    <w:rsid w:val="006201D6"/>
    <w:rsid w:val="00652458"/>
    <w:rsid w:val="006D3284"/>
    <w:rsid w:val="006E7E37"/>
    <w:rsid w:val="007B6B54"/>
    <w:rsid w:val="0081226E"/>
    <w:rsid w:val="008D4102"/>
    <w:rsid w:val="008E0737"/>
    <w:rsid w:val="009D205A"/>
    <w:rsid w:val="009D79A0"/>
    <w:rsid w:val="009E551B"/>
    <w:rsid w:val="00A57872"/>
    <w:rsid w:val="00B04E7C"/>
    <w:rsid w:val="00B52D7C"/>
    <w:rsid w:val="00BB6759"/>
    <w:rsid w:val="00C3719B"/>
    <w:rsid w:val="00CE2450"/>
    <w:rsid w:val="00D02628"/>
    <w:rsid w:val="00DA4C5D"/>
    <w:rsid w:val="00E53395"/>
    <w:rsid w:val="00F6383B"/>
    <w:rsid w:val="00F7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5FA6144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94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5</cp:revision>
  <cp:lastPrinted>2019-11-20T14:55:00Z</cp:lastPrinted>
  <dcterms:created xsi:type="dcterms:W3CDTF">2020-01-16T20:07:00Z</dcterms:created>
  <dcterms:modified xsi:type="dcterms:W3CDTF">2020-02-26T15:08:00Z</dcterms:modified>
</cp:coreProperties>
</file>